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[༡༨༠བ]༄༅༅།།རྒྱ་གར་སྐད་དུ། བཛྲ་ཡཱ་ན་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ྡོ་རྗེ་ཐེག་པའི་སྦོམ་པོའི་ལྟུང་བ། དཔལ་རྡོ་རྗེ་སེམས་དཔའ་ལ་ཕྱག་འཚལ་ལོ། །བླ་མའི་ཞབས་ཀྱི་པདྨ་ལ། །ཀུན་ནས་དང་བས་ཕྱག་འཚལ་ཏེ། །སྦོམ་པོའི་ལྟུང་བ་རྣམ་པ་བརྒྱད། །རྒྱུད་དུ་གསུངས་བབྲི་བར་བྱ། །ཤེས་རབ་སྟོབས་ཀྱིས་ལེན་བ་དང་། །དེ་ཡི་བདུད་རྩི་སྟོབས་ཀྱིས་ལེན། །སྣོད་མིན་ལ་ནི་མི་གསང་དང། 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 །དད་ལྡན་ལ་གཞན་ཆོས་སྟོན་དང་། །ཉན་ཐོས་ནང་དུ་ཞག་བདུན་གནས། །བརྫུན་གྱིས་རྣལ་འབྱོར་ང་རྒྱལ་བྱེད། །དད་པ་མེད་ལ་ཆོས་སྟོན་ལ། །འདི་རྣམས་སྦོམ་པོའི་ལྟུང་བ་བརྒྱད། །རྩ་ལྟུང་སྦོམ་པོའི་རིམ་པ་དག། །ཆོ་ག་ཡིས་ནི་ཤེས་བྱ་ཞིང་། །ཉམས་པར་གྱུར་ན་བཤགས་པར་བྱ། །རྡོ་རྗེ་ཐེག་པའི་ལྟུང་བ་སློབ་དཔོན་ཀླུ་སྒྲུབ་ཀྱི་ཞལ་སྔ་ནས་མཛད་པ་རྫོགས་སོ།། །།རྒྱ་གར་གྱི་མཁན་པོ་པདྨ་ཀཱ་</w:t>
      </w:r>
      <w:r>
        <w:rPr>
          <w:rStyle w:val="FootnoteReference"/>
        </w:rPr>
        <w:footnoteReference w:id="23"/>
      </w:r>
      <w:r>
        <w:t xml:space="preserve">ར་ལྡརྨ་དང་། 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 །སླད་ཀྱིས་རྒྱ་གར་གྱི་མཁན་པོ་བླ་མ་རྗེ་བཙུན་པཎྜི་ཏ་ཆེན་པོ་མ་ཎི་ཀ་ཤྲཱི[ཛྙ]ན་ལི་ཞལ་སྔ་ནས་དང་། ཆ་ག་ལོ་ཙཱ་བ་ཤཱཀྱའི་དགེ་སློང་ཆོས་རྗེ་དཔལ་གྱིས་ཞུས་ཏེ་དག་པར་བགྱི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e3c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